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D0979" w14:textId="77777777" w:rsidR="004B5020" w:rsidRDefault="006C642A">
      <w:pPr>
        <w:pStyle w:val="Title"/>
      </w:pPr>
      <w:r>
        <w:t>Prediction and Time Series Computer Exercise Week 5</w:t>
      </w:r>
    </w:p>
    <w:p w14:paraId="5F6133E8" w14:textId="3EAE6764" w:rsidR="004B5020" w:rsidRDefault="006C642A">
      <w:pPr>
        <w:pStyle w:val="Author"/>
      </w:pPr>
      <w:r>
        <w:t xml:space="preserve">Name: Nguyen Xuan Binh </w:t>
      </w:r>
      <w:r w:rsidR="00AE2BDD">
        <w:t xml:space="preserve">          </w:t>
      </w:r>
      <w:r>
        <w:t>Student ID: 887799</w:t>
      </w:r>
    </w:p>
    <w:p w14:paraId="2F113A07" w14:textId="77777777" w:rsidR="004B5020" w:rsidRDefault="006C642A">
      <w:pPr>
        <w:pStyle w:val="Date"/>
      </w:pPr>
      <w:r>
        <w:t>12/02/2021</w:t>
      </w:r>
    </w:p>
    <w:p w14:paraId="5288811B" w14:textId="77777777" w:rsidR="00AE2BDD" w:rsidRDefault="006C642A">
      <w:pPr>
        <w:pStyle w:val="FirstParagraph"/>
      </w:pPr>
      <w:r>
        <w:t>Exercise 5.5: The file t38.txt contains three quarterly time series. The time series start from the first quarter of the year 1953 and the corresponding time series are, CONS = total consumption (billions)</w:t>
      </w:r>
      <w:r w:rsidR="00AE2BDD">
        <w:t>,</w:t>
      </w:r>
      <w:r>
        <w:t xml:space="preserve"> INC = income (billions)</w:t>
      </w:r>
      <w:r w:rsidR="00AE2BDD">
        <w:t>,</w:t>
      </w:r>
      <w:r>
        <w:t xml:space="preserve"> INFLAT = inflation (%) </w:t>
      </w:r>
    </w:p>
    <w:p w14:paraId="496B810A" w14:textId="77777777" w:rsidR="00AE2BDD" w:rsidRDefault="006C642A">
      <w:pPr>
        <w:pStyle w:val="FirstParagraph"/>
      </w:pPr>
      <w:r>
        <w:t>The</w:t>
      </w:r>
      <w:r>
        <w:t xml:space="preserve"> time series CONS and INC represent the observed total consumption and income in an imaginary country. The time series INFLAT represents inflation. The goal is to estimate a so-called consumption function that explains the time series CONS with the time se</w:t>
      </w:r>
      <w:r>
        <w:t xml:space="preserve">ries INC and INFLAT. The conventional linear regression model for the response variable CONS is CONS_t = β0 + β1 * INC_t + β2 * INFLAT_t + ε_t (5) </w:t>
      </w:r>
    </w:p>
    <w:p w14:paraId="42EBE3DA" w14:textId="60BE83D7" w:rsidR="004B5020" w:rsidRPr="00AE2BDD" w:rsidRDefault="006C642A">
      <w:pPr>
        <w:pStyle w:val="FirstParagraph"/>
        <w:rPr>
          <w:b/>
          <w:bCs/>
        </w:rPr>
      </w:pPr>
      <w:r w:rsidRPr="00AE2BDD">
        <w:rPr>
          <w:b/>
          <w:bCs/>
        </w:rPr>
        <w:t>a) Estimate model (5) and study the goodness of fit.</w:t>
      </w:r>
    </w:p>
    <w:p w14:paraId="6E90FCB5" w14:textId="77777777" w:rsidR="004B5020" w:rsidRDefault="006C64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B3B95C7" w14:textId="77777777" w:rsidR="004B5020" w:rsidRDefault="006C642A">
      <w:pPr>
        <w:pStyle w:val="SourceCode"/>
      </w:pPr>
      <w:r>
        <w:rPr>
          <w:rStyle w:val="VerbatimChar"/>
        </w:rPr>
        <w:t>## Loading required package: c</w:t>
      </w:r>
      <w:r>
        <w:rPr>
          <w:rStyle w:val="VerbatimChar"/>
        </w:rPr>
        <w:t>arData</w:t>
      </w:r>
    </w:p>
    <w:p w14:paraId="47EDCE08" w14:textId="77777777" w:rsidR="004B5020" w:rsidRDefault="006C64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0905E17A" w14:textId="77777777" w:rsidR="004B5020" w:rsidRDefault="006C642A">
      <w:pPr>
        <w:pStyle w:val="SourceCode"/>
      </w:pPr>
      <w:r>
        <w:rPr>
          <w:rStyle w:val="VerbatimChar"/>
        </w:rPr>
        <w:t>## Warning: package 'forecast' was built under R version 4.1.2</w:t>
      </w:r>
    </w:p>
    <w:p w14:paraId="41A7AD42" w14:textId="77777777" w:rsidR="004B5020" w:rsidRDefault="006C642A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58AE8FB2" w14:textId="77777777" w:rsidR="004B5020" w:rsidRDefault="006C64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3BCB8DE2" w14:textId="77777777" w:rsidR="004B5020" w:rsidRDefault="006C642A">
      <w:pPr>
        <w:pStyle w:val="SourceCode"/>
      </w:pPr>
      <w:r>
        <w:rPr>
          <w:rStyle w:val="VerbatimChar"/>
        </w:rPr>
        <w:t>## Warning: package 'lmtest' was built under R</w:t>
      </w:r>
      <w:r>
        <w:rPr>
          <w:rStyle w:val="VerbatimChar"/>
        </w:rPr>
        <w:t xml:space="preserve"> version 4.1.2</w:t>
      </w:r>
    </w:p>
    <w:p w14:paraId="0B0EF85D" w14:textId="77777777" w:rsidR="004B5020" w:rsidRDefault="006C642A">
      <w:pPr>
        <w:pStyle w:val="SourceCode"/>
      </w:pPr>
      <w:r>
        <w:rPr>
          <w:rStyle w:val="VerbatimChar"/>
        </w:rPr>
        <w:t>## Loading required package: zoo</w:t>
      </w:r>
    </w:p>
    <w:p w14:paraId="585AB26B" w14:textId="77777777" w:rsidR="004B5020" w:rsidRDefault="006C642A">
      <w:pPr>
        <w:pStyle w:val="SourceCode"/>
      </w:pPr>
      <w:r>
        <w:rPr>
          <w:rStyle w:val="VerbatimChar"/>
        </w:rPr>
        <w:t>## Warning: package 'zoo' was built under R version 4.1.2</w:t>
      </w:r>
    </w:p>
    <w:p w14:paraId="2A7B9A46" w14:textId="77777777" w:rsidR="004B5020" w:rsidRDefault="006C64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2DA3C61" w14:textId="77777777" w:rsidR="004B5020" w:rsidRDefault="006C642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94B43FB" w14:textId="77777777" w:rsidR="004B5020" w:rsidRDefault="006C642A">
      <w:pPr>
        <w:pStyle w:val="SourceCode"/>
      </w:pPr>
      <w:r>
        <w:rPr>
          <w:rStyle w:val="NormalTok"/>
        </w:rPr>
        <w:t>t38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38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NormalTok"/>
        </w:rPr>
        <w:t>T,</w:t>
      </w:r>
      <w:r>
        <w:rPr>
          <w:rStyle w:val="Attribut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s</w:t>
      </w:r>
      <w:r>
        <w:rPr>
          <w:rStyle w:val="OtherTok"/>
        </w:rPr>
        <w:t>&lt;-</w:t>
      </w:r>
      <w:r>
        <w:rPr>
          <w:rStyle w:val="NormalTok"/>
        </w:rPr>
        <w:t>t38</w:t>
      </w:r>
      <w:r>
        <w:rPr>
          <w:rStyle w:val="SpecialCharTok"/>
        </w:rPr>
        <w:t>$</w:t>
      </w:r>
      <w:r>
        <w:rPr>
          <w:rStyle w:val="NormalTok"/>
        </w:rPr>
        <w:t>CONS</w:t>
      </w:r>
      <w:r>
        <w:br/>
      </w:r>
      <w:r>
        <w:rPr>
          <w:rStyle w:val="NormalTok"/>
        </w:rPr>
        <w:t xml:space="preserve">con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con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3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</w:t>
      </w:r>
      <w:r>
        <w:rPr>
          <w:rStyle w:val="OtherTok"/>
        </w:rPr>
        <w:t>&lt;-</w:t>
      </w:r>
      <w:r>
        <w:rPr>
          <w:rStyle w:val="NormalTok"/>
        </w:rPr>
        <w:t>t38</w:t>
      </w:r>
      <w:r>
        <w:rPr>
          <w:rStyle w:val="SpecialCharTok"/>
        </w:rPr>
        <w:t>$</w:t>
      </w:r>
      <w:r>
        <w:rPr>
          <w:rStyle w:val="NormalTok"/>
        </w:rPr>
        <w:t>INC</w:t>
      </w:r>
      <w:r>
        <w:br/>
      </w:r>
      <w:r>
        <w:rPr>
          <w:rStyle w:val="NormalTok"/>
        </w:rPr>
        <w:t xml:space="preserve">in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inc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3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inflat</w:t>
      </w:r>
      <w:r>
        <w:rPr>
          <w:rStyle w:val="OtherTok"/>
        </w:rPr>
        <w:t>&lt;-</w:t>
      </w:r>
      <w:r>
        <w:rPr>
          <w:rStyle w:val="NormalTok"/>
        </w:rPr>
        <w:t>t38</w:t>
      </w:r>
      <w:r>
        <w:rPr>
          <w:rStyle w:val="SpecialCharTok"/>
        </w:rPr>
        <w:t>$</w:t>
      </w:r>
      <w:r>
        <w:rPr>
          <w:rStyle w:val="NormalTok"/>
        </w:rPr>
        <w:t>INFLAT</w:t>
      </w:r>
      <w:r>
        <w:br/>
      </w:r>
      <w:r>
        <w:rPr>
          <w:rStyle w:val="NormalTok"/>
        </w:rPr>
        <w:t xml:space="preserve">inflat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inflat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3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</w:t>
      </w:r>
      <w:r>
        <w:rPr>
          <w:rStyle w:val="AttributeTok"/>
        </w:rPr>
        <w:t>formula =</w:t>
      </w:r>
      <w:r>
        <w:rPr>
          <w:rStyle w:val="NormalTok"/>
        </w:rPr>
        <w:t xml:space="preserve"> cons </w:t>
      </w:r>
      <w:r>
        <w:rPr>
          <w:rStyle w:val="SpecialCharTok"/>
        </w:rPr>
        <w:t>~</w:t>
      </w:r>
      <w:r>
        <w:rPr>
          <w:rStyle w:val="NormalTok"/>
        </w:rPr>
        <w:t xml:space="preserve"> inc </w:t>
      </w:r>
      <w:r>
        <w:rPr>
          <w:rStyle w:val="SpecialCharTok"/>
        </w:rPr>
        <w:t>+</w:t>
      </w:r>
      <w:r>
        <w:rPr>
          <w:rStyle w:val="NormalTok"/>
        </w:rPr>
        <w:t xml:space="preserve"> infl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5)</w:t>
      </w:r>
    </w:p>
    <w:p w14:paraId="077BDFDC" w14:textId="77777777" w:rsidR="004B5020" w:rsidRDefault="006C64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ns ~ inc + infl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491 -2.1273  0.4948  2.3026  8.6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-147.38977   21.71937  -6.786 2.26e-10 ***</w:t>
      </w:r>
      <w:r>
        <w:br/>
      </w:r>
      <w:r>
        <w:rPr>
          <w:rStyle w:val="VerbatimChar"/>
        </w:rPr>
        <w:t>## inc            1.15263    0.02431  47.420  &lt; 2e-16 ***</w:t>
      </w:r>
      <w:r>
        <w:br/>
      </w:r>
      <w:r>
        <w:rPr>
          <w:rStyle w:val="VerbatimChar"/>
        </w:rPr>
        <w:t>## inflat        -2.47468    0.20268 -12.21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standard error: 3.267 on 156 degrees of freedom</w:t>
      </w:r>
      <w:r>
        <w:br/>
      </w:r>
      <w:r>
        <w:rPr>
          <w:rStyle w:val="VerbatimChar"/>
        </w:rPr>
        <w:t xml:space="preserve">## Multiple R-squared:  0.9425, Adjusted R-squared:  0.9418 </w:t>
      </w:r>
      <w:r>
        <w:br/>
      </w:r>
      <w:r>
        <w:rPr>
          <w:rStyle w:val="VerbatimChar"/>
        </w:rPr>
        <w:t>## F-statistic:  1279 on 2 and 156 DF,  p-value: &lt; 2.2e-16</w:t>
      </w:r>
    </w:p>
    <w:p w14:paraId="6FB7FB2F" w14:textId="77777777" w:rsidR="00AE2BDD" w:rsidRDefault="006C642A">
      <w:pPr>
        <w:pStyle w:val="FirstParagraph"/>
      </w:pPr>
      <w:r>
        <w:t>Model study: The regression coefficients corresponding to the income variable</w:t>
      </w:r>
      <w:r>
        <w:t xml:space="preserve"> INC and inflation variable INFLAT are statistically significant with 5% level of significance. </w:t>
      </w:r>
    </w:p>
    <w:p w14:paraId="18B4C365" w14:textId="69B8C059" w:rsidR="00AE2BDD" w:rsidRDefault="006C642A">
      <w:pPr>
        <w:pStyle w:val="FirstParagraph"/>
      </w:pPr>
      <w:r>
        <w:t>The coefficient of the income is positive and the coefficient of the inflation is negative, indicating direction proportional relationship between consumption a</w:t>
      </w:r>
      <w:r>
        <w:t>nd inverse proportional relationship between consumption and inflation</w:t>
      </w:r>
      <w:r w:rsidR="00AE2BDD">
        <w:t xml:space="preserve">. </w:t>
      </w:r>
    </w:p>
    <w:p w14:paraId="3647AF13" w14:textId="550AC1AC" w:rsidR="004B5020" w:rsidRDefault="006C642A">
      <w:pPr>
        <w:pStyle w:val="FirstParagraph"/>
      </w:pPr>
      <w:r>
        <w:t>The coefficient of determination is 0.9425, high enough to be considered as a good model</w:t>
      </w:r>
    </w:p>
    <w:p w14:paraId="77142F8F" w14:textId="77777777" w:rsidR="004B5020" w:rsidRDefault="006C642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Q-Q plot of the residuals of model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odel5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Fig 1: Q-Q plot of the residuals of model 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model5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tted model and original time serie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odel5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3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nsT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 2: fitted model and original time seri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fit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s"</w:t>
      </w:r>
      <w:r>
        <w:rPr>
          <w:rStyle w:val="NormalTok"/>
        </w:rPr>
        <w:t xml:space="preserve">, </w:t>
      </w:r>
      <w:r>
        <w:rPr>
          <w:rStyle w:val="StringTok"/>
        </w:rPr>
        <w:t>"fi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stimated residuals of model 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5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Fig 3: Estimated residuals of model 5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159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953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06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lastRenderedPageBreak/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ook’s distances </w:t>
      </w:r>
      <w:r>
        <w:rPr>
          <w:rStyle w:val="CommentTok"/>
        </w:rPr>
        <w:t>of model 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oks.distance</w:t>
      </w:r>
      <w:r>
        <w:rPr>
          <w:rStyle w:val="NormalTok"/>
        </w:rPr>
        <w:t>(model5),</w:t>
      </w:r>
      <w:r>
        <w:rPr>
          <w:rStyle w:val="AttributeTok"/>
        </w:rPr>
        <w:t>main=</w:t>
      </w:r>
      <w:r>
        <w:rPr>
          <w:rStyle w:val="StringTok"/>
        </w:rPr>
        <w:t>"Fig 4: Cook’s distances of model 5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ok's distanc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159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953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06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Estimated residuals of model 5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odel5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Fig 5: Estimated residuals of model 5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CF of the estimated residuals of model 5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model5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 6: ACF of the estimated residuals of model </w:t>
      </w:r>
      <w:r>
        <w:rPr>
          <w:rStyle w:val="StringTok"/>
        </w:rPr>
        <w:t>5"</w:t>
      </w:r>
      <w:r>
        <w:rPr>
          <w:rStyle w:val="NormalTok"/>
        </w:rPr>
        <w:t>)</w:t>
      </w:r>
    </w:p>
    <w:p w14:paraId="5843E489" w14:textId="77777777" w:rsidR="00AE2BDD" w:rsidRDefault="00AE2BDD">
      <w:pPr>
        <w:pStyle w:val="FirstParagraph"/>
        <w:rPr>
          <w:noProof/>
        </w:rPr>
      </w:pPr>
    </w:p>
    <w:p w14:paraId="256262CE" w14:textId="56D63BA2" w:rsidR="00AE2BDD" w:rsidRPr="00AE2BDD" w:rsidRDefault="00AE2BDD" w:rsidP="00AE2BDD">
      <w:pPr>
        <w:pStyle w:val="FirstParagraph"/>
      </w:pPr>
      <w:r>
        <w:rPr>
          <w:noProof/>
        </w:rPr>
        <w:drawing>
          <wp:inline distT="0" distB="0" distL="0" distR="0" wp14:anchorId="1EB0DFCA" wp14:editId="4F1AEBD5">
            <wp:extent cx="6744207" cy="577596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 rotWithShape="1">
                    <a:blip r:embed="rId7"/>
                    <a:srcRect l="47179" t="18006" r="2972" b="6096"/>
                    <a:stretch/>
                  </pic:blipFill>
                  <pic:spPr bwMode="auto">
                    <a:xfrm>
                      <a:off x="0" y="0"/>
                      <a:ext cx="6796446" cy="58206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42592" w14:textId="147DD1A1" w:rsidR="004B5020" w:rsidRDefault="006C642A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VIF of model 5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del5)</w:t>
      </w:r>
    </w:p>
    <w:p w14:paraId="13720C09" w14:textId="77777777" w:rsidR="004B5020" w:rsidRDefault="006C642A">
      <w:pPr>
        <w:pStyle w:val="SourceCode"/>
      </w:pPr>
      <w:r>
        <w:rPr>
          <w:rStyle w:val="VerbatimChar"/>
        </w:rPr>
        <w:t xml:space="preserve">##     inc  inflat </w:t>
      </w:r>
      <w:r>
        <w:br/>
      </w:r>
      <w:r>
        <w:rPr>
          <w:rStyle w:val="VerbatimChar"/>
        </w:rPr>
        <w:t>## 1.01252 1.01252</w:t>
      </w:r>
    </w:p>
    <w:p w14:paraId="576F27BD" w14:textId="77777777" w:rsidR="00AE2BDD" w:rsidRDefault="006C642A">
      <w:pPr>
        <w:pStyle w:val="FirstParagraph"/>
      </w:pPr>
      <w:r>
        <w:t xml:space="preserve">Comments for the model 5: • By Figures 5, the residuals seem to be normally distributed. </w:t>
      </w:r>
    </w:p>
    <w:p w14:paraId="666E06FF" w14:textId="77777777" w:rsidR="00AE2BDD" w:rsidRDefault="006C642A">
      <w:pPr>
        <w:pStyle w:val="FirstParagraph"/>
      </w:pPr>
      <w:r>
        <w:t xml:space="preserve">• By Figures 1 and 6, the residuals seem to be heavily correlated. </w:t>
      </w:r>
    </w:p>
    <w:p w14:paraId="332FD0BC" w14:textId="77777777" w:rsidR="00AE2BDD" w:rsidRDefault="006C642A">
      <w:pPr>
        <w:pStyle w:val="FirstParagraph"/>
      </w:pPr>
      <w:r>
        <w:t>• By the variance inflatio</w:t>
      </w:r>
      <w:r>
        <w:t xml:space="preserve">n factor VIF, multicollinearity between CONS and INFLAT is unlikely as VIF is very close to 1. </w:t>
      </w:r>
    </w:p>
    <w:p w14:paraId="3903BBE9" w14:textId="77777777" w:rsidR="00AE2BDD" w:rsidRDefault="006C642A">
      <w:pPr>
        <w:pStyle w:val="FirstParagraph"/>
      </w:pPr>
      <w:r>
        <w:t xml:space="preserve">• The reason for the correlatedness of the residuals can be seen from Figure 2, where the fitted curve stays above and below the response variable CONS for long </w:t>
      </w:r>
      <w:r>
        <w:t xml:space="preserve">time periods. </w:t>
      </w:r>
    </w:p>
    <w:p w14:paraId="19447F60" w14:textId="4C677BC3" w:rsidR="004B5020" w:rsidRDefault="006C642A">
      <w:pPr>
        <w:pStyle w:val="FirstParagraph"/>
      </w:pPr>
      <w:r>
        <w:t>• There are many outliers in the cook’s distance in figure 4 =&gt; Model 5 can be considered to be inefficient in describing the model</w:t>
      </w:r>
    </w:p>
    <w:p w14:paraId="73D75200" w14:textId="3A27320E" w:rsidR="004B5020" w:rsidRPr="00AE2BDD" w:rsidRDefault="00AE2BDD" w:rsidP="00AE2BDD">
      <w:pPr>
        <w:pStyle w:val="Compact"/>
        <w:rPr>
          <w:b/>
          <w:bCs/>
        </w:rPr>
      </w:pPr>
      <w:r>
        <w:rPr>
          <w:b/>
          <w:bCs/>
        </w:rPr>
        <w:t xml:space="preserve">b) </w:t>
      </w:r>
      <w:r w:rsidR="006C642A" w:rsidRPr="00AE2BDD">
        <w:rPr>
          <w:b/>
          <w:bCs/>
        </w:rPr>
        <w:t>Estimate the difference model corresponding to (5) and study the goodness of fit</w:t>
      </w:r>
    </w:p>
    <w:p w14:paraId="2671B8D2" w14:textId="77777777" w:rsidR="004B5020" w:rsidRDefault="006C642A">
      <w:pPr>
        <w:pStyle w:val="SourceCode"/>
      </w:pPr>
      <w:r>
        <w:rPr>
          <w:rStyle w:val="NormalTok"/>
        </w:rPr>
        <w:t xml:space="preserve">con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cons)</w:t>
      </w:r>
      <w:r>
        <w:br/>
      </w:r>
      <w:r>
        <w:rPr>
          <w:rStyle w:val="NormalTok"/>
        </w:rPr>
        <w:t xml:space="preserve">inc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inc)</w:t>
      </w:r>
      <w:r>
        <w:br/>
      </w:r>
      <w:r>
        <w:rPr>
          <w:rStyle w:val="NormalTok"/>
        </w:rPr>
        <w:t xml:space="preserve">infla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inflat)</w:t>
      </w:r>
      <w:r>
        <w:br/>
      </w:r>
      <w:r>
        <w:rPr>
          <w:rStyle w:val="NormalTok"/>
        </w:rPr>
        <w:t>model5D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D </w:t>
      </w:r>
      <w:r>
        <w:rPr>
          <w:rStyle w:val="SpecialCharTok"/>
        </w:rPr>
        <w:t>~</w:t>
      </w:r>
      <w:r>
        <w:rPr>
          <w:rStyle w:val="NormalTok"/>
        </w:rPr>
        <w:t xml:space="preserve"> incD </w:t>
      </w:r>
      <w:r>
        <w:rPr>
          <w:rStyle w:val="SpecialCharTok"/>
        </w:rPr>
        <w:t>+</w:t>
      </w:r>
      <w:r>
        <w:rPr>
          <w:rStyle w:val="NormalTok"/>
        </w:rPr>
        <w:t xml:space="preserve"> inflat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5D)</w:t>
      </w:r>
    </w:p>
    <w:p w14:paraId="73CC1CA3" w14:textId="77777777" w:rsidR="004B5020" w:rsidRDefault="006C64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nsD ~ incD + infla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284 -0.8637  0.0631  0.9223  3.9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1968    0.11453  -1.045  0.29764    </w:t>
      </w:r>
      <w:r>
        <w:br/>
      </w:r>
      <w:r>
        <w:rPr>
          <w:rStyle w:val="VerbatimChar"/>
        </w:rPr>
        <w:t>## incD         0.51830    0.03527  14.696  &lt; 2e-16 ***</w:t>
      </w:r>
      <w:r>
        <w:br/>
      </w:r>
      <w:r>
        <w:rPr>
          <w:rStyle w:val="VerbatimChar"/>
        </w:rPr>
        <w:t xml:space="preserve">## inflatD     -0.71594    0.23934  -2.991  0.0032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37 on 155 degrees of freedom</w:t>
      </w:r>
      <w:r>
        <w:br/>
      </w:r>
      <w:r>
        <w:rPr>
          <w:rStyle w:val="VerbatimChar"/>
        </w:rPr>
        <w:t xml:space="preserve">## Multiple R-squared:  0.5826, Adjusted R-squared:  0.5772 </w:t>
      </w:r>
      <w:r>
        <w:br/>
      </w:r>
      <w:r>
        <w:rPr>
          <w:rStyle w:val="VerbatimChar"/>
        </w:rPr>
        <w:t>## F-statistic: 108.2 on 2 and 155 DF,  p-value: &lt; 2.2e-16</w:t>
      </w:r>
    </w:p>
    <w:p w14:paraId="0A88CC52" w14:textId="36C47893" w:rsidR="00AE2BDD" w:rsidRDefault="006C642A">
      <w:pPr>
        <w:pStyle w:val="FirstParagraph"/>
      </w:pPr>
      <w:r>
        <w:t>Model study: The reg</w:t>
      </w:r>
      <w:r>
        <w:t xml:space="preserve">ression coefficients corresponding to the differenced income variable incD and differenced inflation variable inflatD are statistically significant with 5% level of significance. </w:t>
      </w:r>
      <w:r>
        <w:t xml:space="preserve">The coefficient of the differenced income is positive and the coefficient of </w:t>
      </w:r>
      <w:r>
        <w:t xml:space="preserve">the differenced inflation is negative, still indicating their relationship with consumption found in (a) </w:t>
      </w:r>
    </w:p>
    <w:p w14:paraId="78739CF0" w14:textId="0CB80447" w:rsidR="004B5020" w:rsidRDefault="006C642A">
      <w:pPr>
        <w:pStyle w:val="FirstParagraph"/>
      </w:pPr>
      <w:r>
        <w:lastRenderedPageBreak/>
        <w:t>The coefficient of determination is 0.5826, suggesting that the differenced model may not be the correct model</w:t>
      </w:r>
    </w:p>
    <w:p w14:paraId="0658899E" w14:textId="77777777" w:rsidR="004B5020" w:rsidRDefault="006C642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Q-Q plot of the residuals of model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odel5D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Fig 1: Q-Q plot of the residuals of differenced model 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model5D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tted model and original time serie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odel5D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3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s</w:t>
      </w:r>
      <w:r>
        <w:rPr>
          <w:rStyle w:val="NormalTok"/>
        </w:rPr>
        <w:t>(consD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 2: differenced fitted model and differenced original time seri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fit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d cons"</w:t>
      </w:r>
      <w:r>
        <w:rPr>
          <w:rStyle w:val="NormalTok"/>
        </w:rPr>
        <w:t xml:space="preserve">, </w:t>
      </w:r>
      <w:r>
        <w:rPr>
          <w:rStyle w:val="StringTok"/>
        </w:rPr>
        <w:t>"differenced fi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stimated residuals of model 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5D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Fig 3: Estimated residuals of differenced model 5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159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953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06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ok’s distances of model 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oks.distance</w:t>
      </w:r>
      <w:r>
        <w:rPr>
          <w:rStyle w:val="NormalTok"/>
        </w:rPr>
        <w:t>(model5D),</w:t>
      </w:r>
      <w:r>
        <w:rPr>
          <w:rStyle w:val="AttributeTok"/>
        </w:rPr>
        <w:t>main=</w:t>
      </w:r>
      <w:r>
        <w:rPr>
          <w:rStyle w:val="StringTok"/>
        </w:rPr>
        <w:t>"Fig 4: Cook’s distances of differenced model 5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ok's distanc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159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953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06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Estimated residuals of model 5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odel5D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Fig 5: Estimated residuals of differenced model 5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CF of the estimated residuals of model 5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model5D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 6: A</w:t>
      </w:r>
      <w:r>
        <w:rPr>
          <w:rStyle w:val="StringTok"/>
        </w:rPr>
        <w:t>CF of estimated residuals of differenced model 5"</w:t>
      </w:r>
      <w:r>
        <w:rPr>
          <w:rStyle w:val="NormalTok"/>
        </w:rPr>
        <w:t>)</w:t>
      </w:r>
    </w:p>
    <w:p w14:paraId="0DA43191" w14:textId="0CBDE9D7" w:rsidR="004B5020" w:rsidRDefault="00E21A6D">
      <w:pPr>
        <w:pStyle w:val="FirstParagraph"/>
      </w:pPr>
      <w:r w:rsidRPr="00E21A6D">
        <w:lastRenderedPageBreak/>
        <w:drawing>
          <wp:inline distT="0" distB="0" distL="0" distR="0" wp14:anchorId="6CC09E11" wp14:editId="09594A53">
            <wp:extent cx="6761988" cy="582930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l="49744" t="19145" r="1923" b="6780"/>
                    <a:stretch/>
                  </pic:blipFill>
                  <pic:spPr bwMode="auto">
                    <a:xfrm>
                      <a:off x="0" y="0"/>
                      <a:ext cx="6769383" cy="5835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0E3FDF" w14:textId="77777777" w:rsidR="004B5020" w:rsidRDefault="006C642A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5D)</w:t>
      </w:r>
    </w:p>
    <w:p w14:paraId="10B530B2" w14:textId="77777777" w:rsidR="004B5020" w:rsidRDefault="006C642A">
      <w:pPr>
        <w:pStyle w:val="SourceCode"/>
      </w:pPr>
      <w:r>
        <w:rPr>
          <w:rStyle w:val="VerbatimChar"/>
        </w:rPr>
        <w:t xml:space="preserve">##     incD  inflatD </w:t>
      </w:r>
      <w:r>
        <w:br/>
      </w:r>
      <w:r>
        <w:rPr>
          <w:rStyle w:val="VerbatimChar"/>
        </w:rPr>
        <w:t>## 1.064351 1.064351</w:t>
      </w:r>
    </w:p>
    <w:p w14:paraId="1219D8AF" w14:textId="1C5961E6" w:rsidR="004B5020" w:rsidRDefault="006C642A">
      <w:pPr>
        <w:pStyle w:val="FirstParagraph"/>
      </w:pPr>
      <w:r>
        <w:t xml:space="preserve">Comments for the model 5 with differencing: </w:t>
      </w:r>
      <w:r w:rsidR="00E21A6D">
        <w:br/>
      </w:r>
      <w:r>
        <w:t xml:space="preserve">• By Figures 5, the residuals could be normally distributed. </w:t>
      </w:r>
      <w:r w:rsidR="00E21A6D">
        <w:br/>
      </w:r>
      <w:r>
        <w:t xml:space="preserve">• By Figures 1 and 6, the residuals are no longer heavily correlated. </w:t>
      </w:r>
      <w:r w:rsidR="00E21A6D">
        <w:br/>
      </w:r>
      <w:r>
        <w:t xml:space="preserve">• By the variance inflation factor VIF, multicollinearity between CONS diff and INFLAT diff is unlikely as VIF is very close </w:t>
      </w:r>
      <w:r>
        <w:t>to 1.</w:t>
      </w:r>
      <w:r w:rsidR="00E21A6D">
        <w:br/>
      </w:r>
      <w:r>
        <w:t xml:space="preserve">• There are many fewer outliers in the cook’s distance in figure 4 compared to the undifferenced model </w:t>
      </w:r>
      <w:r w:rsidR="00E21A6D">
        <w:br/>
      </w:r>
      <w:r>
        <w:lastRenderedPageBreak/>
        <w:t>• In figure 2, the fit line does not match the differenced time series of consumption, suggesting that the differencing model is incorrect</w:t>
      </w:r>
    </w:p>
    <w:p w14:paraId="049A7803" w14:textId="77777777" w:rsidR="004B5020" w:rsidRDefault="006C642A">
      <w:pPr>
        <w:pStyle w:val="SourceCode"/>
      </w:pPr>
      <w:r>
        <w:rPr>
          <w:rStyle w:val="FunctionTok"/>
        </w:rPr>
        <w:t>install.</w:t>
      </w:r>
      <w:r>
        <w:rPr>
          <w:rStyle w:val="FunctionTok"/>
        </w:rPr>
        <w:t>packages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14:paraId="34FAB4AD" w14:textId="77777777" w:rsidR="004B5020" w:rsidRDefault="006C642A">
      <w:pPr>
        <w:pStyle w:val="SourceCode"/>
      </w:pPr>
      <w:r>
        <w:rPr>
          <w:rStyle w:val="VerbatimChar"/>
        </w:rPr>
        <w:t>## Warning: package 'lmtest' is in use and will not be installed</w:t>
      </w:r>
    </w:p>
    <w:p w14:paraId="10F2236C" w14:textId="77777777" w:rsidR="004B5020" w:rsidRDefault="006C64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NormalTok"/>
        </w:rPr>
        <w:t xml:space="preserve">model5_b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5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reusch-Godfrey can be performed up to order:</w:t>
      </w:r>
      <w:r>
        <w:br/>
      </w:r>
      <w:r>
        <w:rPr>
          <w:rStyle w:val="CommentTok"/>
        </w:rPr>
        <w:t># (sample size) - (number of estimated parameters) = 158-3 = 15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odel5_bg[i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gtest</w:t>
      </w:r>
      <w:r>
        <w:rPr>
          <w:rStyle w:val="NormalTok"/>
        </w:rPr>
        <w:t xml:space="preserve">(model5D, </w:t>
      </w:r>
      <w:r>
        <w:rPr>
          <w:rStyle w:val="AttributeTok"/>
        </w:rPr>
        <w:t>order=</w:t>
      </w:r>
      <w:r>
        <w:rPr>
          <w:rStyle w:val="NormalTok"/>
        </w:rPr>
        <w:t>i)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 xml:space="preserve">(model5_b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3445A028" w14:textId="77777777" w:rsidR="004B5020" w:rsidRDefault="006C642A">
      <w:pPr>
        <w:pStyle w:val="SourceCode"/>
      </w:pPr>
      <w:r>
        <w:rPr>
          <w:rStyle w:val="VerbatimChar"/>
        </w:rPr>
        <w:t>##  [1]  77  85  86  87  88  89  90  91  92  93  94  95  96  97  98  99 100 101 102</w:t>
      </w:r>
      <w:r>
        <w:br/>
      </w:r>
      <w:r>
        <w:rPr>
          <w:rStyle w:val="VerbatimChar"/>
        </w:rPr>
        <w:t>## [20] 103 104 105 106 107 108 109 110 111 112 113 114 115 116 117 118 119 120 121</w:t>
      </w:r>
      <w:r>
        <w:br/>
      </w:r>
      <w:r>
        <w:rPr>
          <w:rStyle w:val="VerbatimChar"/>
        </w:rPr>
        <w:t>## [39] 1</w:t>
      </w:r>
      <w:r>
        <w:rPr>
          <w:rStyle w:val="VerbatimChar"/>
        </w:rPr>
        <w:t>22 123 124 125 126 127 128 129 130 131 132 133 134 135 136 137 138 139 140</w:t>
      </w:r>
      <w:r>
        <w:br/>
      </w:r>
      <w:r>
        <w:rPr>
          <w:rStyle w:val="VerbatimChar"/>
        </w:rPr>
        <w:t>## [58] 141 142 143 144 145 146 147 148 149 150 151 152 153 154 155</w:t>
      </w:r>
    </w:p>
    <w:p w14:paraId="6E1DE1AA" w14:textId="77777777" w:rsidR="004B5020" w:rsidRDefault="006C642A">
      <w:pPr>
        <w:pStyle w:val="SourceCode"/>
      </w:pPr>
      <w:r>
        <w:rPr>
          <w:rStyle w:val="CommentTok"/>
        </w:rPr>
        <w:t># Null hypothesis of no autocorrelation accepted with all lags</w:t>
      </w:r>
    </w:p>
    <w:p w14:paraId="77B04649" w14:textId="77777777" w:rsidR="00E21A6D" w:rsidRDefault="006C642A" w:rsidP="00E21A6D">
      <w:pPr>
        <w:pStyle w:val="Compact"/>
      </w:pPr>
      <w:r>
        <w:t>Judging by the Breusch-Godfrey test, there are man</w:t>
      </w:r>
      <w:r>
        <w:t xml:space="preserve">y residuals with p_value &gt; 0.05, proving to be correlated </w:t>
      </w:r>
    </w:p>
    <w:p w14:paraId="5675FDA0" w14:textId="77777777" w:rsidR="00E21A6D" w:rsidRDefault="006C642A" w:rsidP="00E21A6D">
      <w:pPr>
        <w:pStyle w:val="Compact"/>
      </w:pPr>
      <w:r>
        <w:t xml:space="preserve">=&gt; the null hypothesis of non-correlation is rejected </w:t>
      </w:r>
    </w:p>
    <w:p w14:paraId="0B672D5F" w14:textId="40855761" w:rsidR="004B5020" w:rsidRDefault="006C642A" w:rsidP="00E21A6D">
      <w:pPr>
        <w:pStyle w:val="Compact"/>
      </w:pPr>
      <w:r>
        <w:t>=&gt; The differenced model 5 is inefficient to explain the relationship between response variable consumption and explanatory variables income and</w:t>
      </w:r>
      <w:r>
        <w:t xml:space="preserve"> inflation</w:t>
      </w:r>
    </w:p>
    <w:p w14:paraId="2C078CDE" w14:textId="77777777" w:rsidR="00E21A6D" w:rsidRPr="00E21A6D" w:rsidRDefault="00E21A6D" w:rsidP="00E21A6D">
      <w:pPr>
        <w:pStyle w:val="Compact"/>
        <w:rPr>
          <w:b/>
          <w:bCs/>
        </w:rPr>
      </w:pPr>
      <w:r w:rsidRPr="00E21A6D">
        <w:rPr>
          <w:b/>
          <w:bCs/>
        </w:rPr>
        <w:t xml:space="preserve">c) </w:t>
      </w:r>
      <w:r w:rsidR="006C642A" w:rsidRPr="00E21A6D">
        <w:rPr>
          <w:b/>
          <w:bCs/>
        </w:rPr>
        <w:t xml:space="preserve">Estimate dynamic regression model: </w:t>
      </w:r>
    </w:p>
    <w:p w14:paraId="68E5BE60" w14:textId="50C5687A" w:rsidR="00E21A6D" w:rsidRPr="00E21A6D" w:rsidRDefault="006C642A" w:rsidP="00E21A6D">
      <w:pPr>
        <w:pStyle w:val="Compact"/>
        <w:rPr>
          <w:b/>
          <w:bCs/>
          <w:sz w:val="22"/>
          <w:szCs w:val="22"/>
        </w:rPr>
      </w:pPr>
      <w:r w:rsidRPr="00E21A6D">
        <w:rPr>
          <w:b/>
          <w:bCs/>
          <w:sz w:val="22"/>
          <w:szCs w:val="22"/>
        </w:rPr>
        <w:t xml:space="preserve">CONS_t = β0 + β1 * CONS_t-1 + β2 * INC_t + β3 * INC_t-1 + β4 * INFLAT_t + β5 * INFLAT_t-1 + ε_t </w:t>
      </w:r>
    </w:p>
    <w:p w14:paraId="10445DAC" w14:textId="38B3E85B" w:rsidR="004B5020" w:rsidRPr="00E21A6D" w:rsidRDefault="006C642A" w:rsidP="00E21A6D">
      <w:pPr>
        <w:pStyle w:val="Compact"/>
        <w:rPr>
          <w:b/>
          <w:bCs/>
        </w:rPr>
      </w:pPr>
      <w:r w:rsidRPr="00E21A6D">
        <w:rPr>
          <w:b/>
          <w:bCs/>
        </w:rPr>
        <w:t>and study the goodness of fit</w:t>
      </w:r>
    </w:p>
    <w:p w14:paraId="29CA3FE4" w14:textId="77777777" w:rsidR="004B5020" w:rsidRDefault="006C642A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38)</w:t>
      </w:r>
      <w:r>
        <w:br/>
      </w:r>
      <w:r>
        <w:rPr>
          <w:rStyle w:val="NormalTok"/>
        </w:rPr>
        <w:t xml:space="preserve">model5dy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onsT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consTS[</w:t>
      </w:r>
      <w:r>
        <w:rPr>
          <w:rStyle w:val="SpecialCharTok"/>
        </w:rPr>
        <w:t>-</w:t>
      </w:r>
      <w:r>
        <w:rPr>
          <w:rStyle w:val="NormalTok"/>
        </w:rPr>
        <w:t xml:space="preserve">n] </w:t>
      </w:r>
      <w:r>
        <w:rPr>
          <w:rStyle w:val="SpecialCharTok"/>
        </w:rPr>
        <w:t>+</w:t>
      </w:r>
      <w:r>
        <w:rPr>
          <w:rStyle w:val="NormalTok"/>
        </w:rPr>
        <w:t xml:space="preserve"> incT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incTS[</w:t>
      </w:r>
      <w:r>
        <w:rPr>
          <w:rStyle w:val="SpecialCharTok"/>
        </w:rPr>
        <w:t>-</w:t>
      </w:r>
      <w:r>
        <w:rPr>
          <w:rStyle w:val="NormalTok"/>
        </w:rPr>
        <w:t xml:space="preserve">n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inflatT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inflatTS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5dyna)</w:t>
      </w:r>
    </w:p>
    <w:p w14:paraId="4F01CE57" w14:textId="77777777" w:rsidR="004B5020" w:rsidRDefault="006C64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sTS[-1] ~ consTS[-n] + incTS[-1] + incTS[-n] + </w:t>
      </w:r>
      <w:r>
        <w:br/>
      </w:r>
      <w:r>
        <w:rPr>
          <w:rStyle w:val="VerbatimChar"/>
        </w:rPr>
        <w:t>##     inflatTS[-1] + inflatTS[-n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9953 -0.76349 -0.04695  0.62801  3.15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-20.26950    8.52628  -2.377   0.0187 *  </w:t>
      </w:r>
      <w:r>
        <w:br/>
      </w:r>
      <w:r>
        <w:rPr>
          <w:rStyle w:val="VerbatimChar"/>
        </w:rPr>
        <w:t>## consTS[-n]     0.7</w:t>
      </w:r>
      <w:r>
        <w:rPr>
          <w:rStyle w:val="VerbatimChar"/>
        </w:rPr>
        <w:t>9831    0.02716  29.393  &lt; 2e-16 ***</w:t>
      </w:r>
      <w:r>
        <w:br/>
      </w:r>
      <w:r>
        <w:rPr>
          <w:rStyle w:val="VerbatimChar"/>
        </w:rPr>
        <w:t>## incTS[-1]      0.49894    0.02833  17.611  &lt; 2e-16 ***</w:t>
      </w:r>
      <w:r>
        <w:br/>
      </w:r>
      <w:r>
        <w:rPr>
          <w:rStyle w:val="VerbatimChar"/>
        </w:rPr>
        <w:t>## incTS[-n]     -0.27611    0.03788  -7.290 1.59e-11 ***</w:t>
      </w:r>
      <w:r>
        <w:br/>
      </w:r>
      <w:r>
        <w:rPr>
          <w:rStyle w:val="VerbatimChar"/>
        </w:rPr>
        <w:t>## inflatTS[-1]  -0.79309    0.18395  -4.311 2.90e-05 ***</w:t>
      </w:r>
      <w:r>
        <w:br/>
      </w:r>
      <w:r>
        <w:rPr>
          <w:rStyle w:val="VerbatimChar"/>
        </w:rPr>
        <w:t xml:space="preserve">## inflatTS[-n]  -0.25061    0.20310  -1.234 </w:t>
      </w:r>
      <w:r>
        <w:rPr>
          <w:rStyle w:val="VerbatimChar"/>
        </w:rPr>
        <w:t xml:space="preserve">  0.219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78 on 152 degrees of freedom</w:t>
      </w:r>
      <w:r>
        <w:br/>
      </w:r>
      <w:r>
        <w:rPr>
          <w:rStyle w:val="VerbatimChar"/>
        </w:rPr>
        <w:t xml:space="preserve">## Multiple R-squared:  0.9939, Adjusted R-squared:  0.9937 </w:t>
      </w:r>
      <w:r>
        <w:br/>
      </w:r>
      <w:r>
        <w:rPr>
          <w:rStyle w:val="VerbatimChar"/>
        </w:rPr>
        <w:t>## F-statistic:  4915 on 5 and 152 DF,  p-val</w:t>
      </w:r>
      <w:r>
        <w:rPr>
          <w:rStyle w:val="VerbatimChar"/>
        </w:rPr>
        <w:t>ue: &lt; 2.2e-16</w:t>
      </w:r>
    </w:p>
    <w:p w14:paraId="1355C882" w14:textId="77777777" w:rsidR="004B5020" w:rsidRDefault="006C642A">
      <w:pPr>
        <w:pStyle w:val="FirstParagraph"/>
      </w:pPr>
      <w:r>
        <w:t>• All regression coefficients are statistically significant except inflat_t-1 variable</w:t>
      </w:r>
    </w:p>
    <w:p w14:paraId="57208273" w14:textId="77777777" w:rsidR="00E21A6D" w:rsidRDefault="006C642A">
      <w:pPr>
        <w:pStyle w:val="BodyText"/>
      </w:pPr>
      <w:r>
        <w:t xml:space="preserve">• The coefficient of the variable cons_t with lag 1 is 0.798, which implies that the adjustment to changes in income and inflation is moderately fast. </w:t>
      </w:r>
    </w:p>
    <w:p w14:paraId="563F6913" w14:textId="77777777" w:rsidR="00E21A6D" w:rsidRDefault="006C642A">
      <w:pPr>
        <w:pStyle w:val="BodyText"/>
      </w:pPr>
      <w:r>
        <w:t>• Th</w:t>
      </w:r>
      <w:r>
        <w:t>e signs of the coefficients of the income and inflation variables with lag 0 are as expected: the coefficient -0.79 of the inflation variable is negative and the coefficient +0.49 of income variable is positive. These coefficients describe the instant effe</w:t>
      </w:r>
      <w:r>
        <w:t xml:space="preserve">cts of changes in income and inflation. </w:t>
      </w:r>
    </w:p>
    <w:p w14:paraId="5CF9E217" w14:textId="1539675F" w:rsidR="004B5020" w:rsidRDefault="006C642A">
      <w:pPr>
        <w:pStyle w:val="BodyText"/>
      </w:pPr>
      <w:r>
        <w:t>• The signs of the coefficients of the income and inflation variables with lag 1 are also as expected.</w:t>
      </w:r>
    </w:p>
    <w:p w14:paraId="79637567" w14:textId="7BE78B9E" w:rsidR="004B5020" w:rsidRDefault="006C642A">
      <w:pPr>
        <w:pStyle w:val="BodyText"/>
      </w:pPr>
      <w:r>
        <w:t>• Interpretations of the regression coefficients of income and inflation variables with lag 0: – If the income go</w:t>
      </w:r>
      <w:r>
        <w:t xml:space="preserve">es up by 1%, then total consumptions are instantly increased by (without a lag) 0.498%. </w:t>
      </w:r>
      <w:r w:rsidR="00E21A6D">
        <w:br/>
      </w:r>
      <w:r>
        <w:t>– If the inflation is increased by 1%, then total consumptions are reduced by 0.793%.</w:t>
      </w:r>
    </w:p>
    <w:p w14:paraId="779BE394" w14:textId="569E9824" w:rsidR="004B5020" w:rsidRDefault="006C642A">
      <w:pPr>
        <w:pStyle w:val="BodyText"/>
      </w:pPr>
      <w:r>
        <w:t>• Interpretations of the long term elasticities of income and inflation variables:</w:t>
      </w:r>
      <w:r>
        <w:t xml:space="preserve"> </w:t>
      </w:r>
      <w:r w:rsidR="00E21A6D">
        <w:br/>
      </w:r>
      <w:r>
        <w:t xml:space="preserve">– If the income goes up by 1%, then the total consumptions are reduced by 0.27% in the long term. </w:t>
      </w:r>
      <w:r w:rsidR="00E21A6D">
        <w:br/>
      </w:r>
      <w:r>
        <w:t>– If the inflation is increased by 1%, then the total consumptions are reduced by 0.25% in the long term.</w:t>
      </w:r>
    </w:p>
    <w:p w14:paraId="3276AC03" w14:textId="77777777" w:rsidR="004B5020" w:rsidRDefault="006C642A">
      <w:pPr>
        <w:pStyle w:val="BodyText"/>
      </w:pPr>
      <w:r>
        <w:t>• However, it is not possible to draw conclusions f</w:t>
      </w:r>
      <w:r>
        <w:t>rom the coefficient of the determination.</w:t>
      </w:r>
    </w:p>
    <w:p w14:paraId="0DB1C3B0" w14:textId="223C7DED" w:rsidR="004B5020" w:rsidRDefault="006C642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Q-Q plot of the residuals of model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odel5dyna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Fig 1: Q-Q plot of the residuals of differenced model 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model5dyna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tted model and original time serie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odel5dyna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3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s</w:t>
      </w:r>
      <w:r>
        <w:rPr>
          <w:rStyle w:val="NormalTok"/>
        </w:rPr>
        <w:t>(cons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 2: differenced fitted model and differenced original time seri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NormalTok"/>
        </w:rPr>
        <w:t>fit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d cons"</w:t>
      </w:r>
      <w:r>
        <w:rPr>
          <w:rStyle w:val="NormalTok"/>
        </w:rPr>
        <w:t xml:space="preserve">, </w:t>
      </w:r>
      <w:r>
        <w:rPr>
          <w:rStyle w:val="StringTok"/>
        </w:rPr>
        <w:t>"differenced fit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stimated residuals of model 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5dyna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Fig 3: Estimated residuals of differenced model 5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159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953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06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ok’s distances of model 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ooks.distance</w:t>
      </w:r>
      <w:r>
        <w:rPr>
          <w:rStyle w:val="NormalTok"/>
        </w:rPr>
        <w:t>(model5dyna),</w:t>
      </w:r>
      <w:r>
        <w:rPr>
          <w:rStyle w:val="AttributeTok"/>
        </w:rPr>
        <w:t>main=</w:t>
      </w:r>
      <w:r>
        <w:rPr>
          <w:rStyle w:val="StringTok"/>
        </w:rPr>
        <w:t>"Fig 4: C</w:t>
      </w:r>
      <w:r>
        <w:rPr>
          <w:rStyle w:val="StringTok"/>
        </w:rPr>
        <w:t>ook’s distances of differenced model 5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ok's distanc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159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953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06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Estimated residuals of model 5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odel5dyna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Fig 5: Estimated residuals of differenced model 5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CF of the estimated residuals of model 5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model5dyna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 6: ACF of estimated residuals of differenced model 5"</w:t>
      </w:r>
      <w:r>
        <w:rPr>
          <w:rStyle w:val="NormalTok"/>
        </w:rPr>
        <w:t>)</w:t>
      </w:r>
    </w:p>
    <w:p w14:paraId="2665EB2F" w14:textId="303E541D" w:rsidR="00E21A6D" w:rsidRDefault="006F2EFB">
      <w:pPr>
        <w:pStyle w:val="FirstParagraph"/>
      </w:pPr>
      <w:r w:rsidRPr="006F2EFB">
        <w:drawing>
          <wp:inline distT="0" distB="0" distL="0" distR="0" wp14:anchorId="622D9CBF" wp14:editId="16A5A915">
            <wp:extent cx="6807196" cy="545592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9"/>
                    <a:srcRect l="46668" t="18690" r="1153" b="6961"/>
                    <a:stretch/>
                  </pic:blipFill>
                  <pic:spPr bwMode="auto">
                    <a:xfrm>
                      <a:off x="0" y="0"/>
                      <a:ext cx="6834783" cy="5478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CED2F" w14:textId="619A6178" w:rsidR="004B5020" w:rsidRDefault="006C642A">
      <w:pPr>
        <w:pStyle w:val="FirstParagraph"/>
      </w:pPr>
      <w:r>
        <w:lastRenderedPageBreak/>
        <w:t>Comments related to the dynamic regression of m</w:t>
      </w:r>
      <w:r>
        <w:t xml:space="preserve">odel 5: </w:t>
      </w:r>
      <w:r w:rsidR="006F2EFB">
        <w:br/>
      </w:r>
      <w:r>
        <w:t xml:space="preserve">• By Figures 1 and 5, the residuals could be normally distributed. </w:t>
      </w:r>
      <w:r w:rsidR="006F2EFB">
        <w:br/>
      </w:r>
      <w:r>
        <w:t xml:space="preserve">• By Figures 3 and 6, the residuals are not correlated. </w:t>
      </w:r>
      <w:r w:rsidR="006F2EFB">
        <w:br/>
      </w:r>
      <w:r>
        <w:t xml:space="preserve">• By the residual diagrams in figure 3, there is no evidence of heteroscedasticity. </w:t>
      </w:r>
      <w:r w:rsidR="006F2EFB">
        <w:br/>
      </w:r>
      <w:r>
        <w:t>• By Figure 2, the fitted model coincides</w:t>
      </w:r>
      <w:r>
        <w:t xml:space="preserve"> better with the original time series than the fits of original model 5 found in (a) and differenced model 5 found in (b).</w:t>
      </w:r>
    </w:p>
    <w:p w14:paraId="40141165" w14:textId="77777777" w:rsidR="004B5020" w:rsidRDefault="006C642A">
      <w:pPr>
        <w:pStyle w:val="BodyText"/>
      </w:pPr>
      <w:r>
        <w:t>Now we test Breusch-Godfrey and VIF test</w:t>
      </w:r>
    </w:p>
    <w:p w14:paraId="5CEC2A21" w14:textId="77777777" w:rsidR="004B5020" w:rsidRDefault="006C64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NormalTok"/>
        </w:rPr>
        <w:t xml:space="preserve">model5dyna_b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5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reusch-Godfrey can be performed up to order:</w:t>
      </w:r>
      <w:r>
        <w:br/>
      </w:r>
      <w:r>
        <w:rPr>
          <w:rStyle w:val="CommentTok"/>
        </w:rPr>
        <w:t># (sample size) - (number of estimated parameters) = 158-6 = 15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odel5dyna_bg[i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gtest</w:t>
      </w:r>
      <w:r>
        <w:rPr>
          <w:rStyle w:val="NormalTok"/>
        </w:rPr>
        <w:t xml:space="preserve">(model5dyna, </w:t>
      </w:r>
      <w:r>
        <w:rPr>
          <w:rStyle w:val="AttributeTok"/>
        </w:rPr>
        <w:t>order=</w:t>
      </w:r>
      <w:r>
        <w:rPr>
          <w:rStyle w:val="NormalTok"/>
        </w:rPr>
        <w:t>i)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 xml:space="preserve">(model5dyna_bg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6B19170B" w14:textId="77777777" w:rsidR="004B5020" w:rsidRDefault="006C642A">
      <w:pPr>
        <w:pStyle w:val="SourceCode"/>
      </w:pPr>
      <w:r>
        <w:rPr>
          <w:rStyle w:val="VerbatimChar"/>
        </w:rPr>
        <w:t>## integer(0)</w:t>
      </w:r>
    </w:p>
    <w:p w14:paraId="3C95DFC8" w14:textId="77777777" w:rsidR="004B5020" w:rsidRDefault="006C642A">
      <w:pPr>
        <w:pStyle w:val="SourceCode"/>
      </w:pPr>
      <w:r>
        <w:rPr>
          <w:rStyle w:val="NormalTok"/>
        </w:rPr>
        <w:t>model5dyna_bg</w:t>
      </w:r>
    </w:p>
    <w:p w14:paraId="5CB6CCF4" w14:textId="77777777" w:rsidR="004B5020" w:rsidRDefault="006C642A">
      <w:pPr>
        <w:pStyle w:val="SourceCode"/>
      </w:pPr>
      <w:r>
        <w:rPr>
          <w:rStyle w:val="VerbatimChar"/>
        </w:rPr>
        <w:t>##   [1] 0.7404511 0.6045556 0.5650183 0.2787527 0.3042654 0.3551158 0.4547950</w:t>
      </w:r>
      <w:r>
        <w:br/>
      </w:r>
      <w:r>
        <w:rPr>
          <w:rStyle w:val="VerbatimChar"/>
        </w:rPr>
        <w:t>##   [8] 0.5631049 0.4735877 0.5690298 0.4061289 0.4731610 0.5252836 0.5781539</w:t>
      </w:r>
      <w:r>
        <w:br/>
      </w:r>
      <w:r>
        <w:rPr>
          <w:rStyle w:val="VerbatimChar"/>
        </w:rPr>
        <w:t>##  [15] 0.6520422 0.5894026 0.3956821 0.4355298 0.2071538 0.2106953 0.1567503</w:t>
      </w:r>
      <w:r>
        <w:br/>
      </w:r>
      <w:r>
        <w:rPr>
          <w:rStyle w:val="VerbatimChar"/>
        </w:rPr>
        <w:t xml:space="preserve">##  [22] 0.1534830 </w:t>
      </w:r>
      <w:r>
        <w:rPr>
          <w:rStyle w:val="VerbatimChar"/>
        </w:rPr>
        <w:t>0.1858849 0.2243955 0.2578920 0.2124698 0.2438560 0.2650905</w:t>
      </w:r>
      <w:r>
        <w:br/>
      </w:r>
      <w:r>
        <w:rPr>
          <w:rStyle w:val="VerbatimChar"/>
        </w:rPr>
        <w:t>##  [29] 0.3049527 0.3230335 0.3143937 0.3220023 0.3133261 0.3383738 0.3405532</w:t>
      </w:r>
      <w:r>
        <w:br/>
      </w:r>
      <w:r>
        <w:rPr>
          <w:rStyle w:val="VerbatimChar"/>
        </w:rPr>
        <w:t>##  [36] 0.3833834 0.2832329 0.3059693 0.3015777 0.3016666 0.2474447 0.1904450</w:t>
      </w:r>
      <w:r>
        <w:br/>
      </w:r>
      <w:r>
        <w:rPr>
          <w:rStyle w:val="VerbatimChar"/>
        </w:rPr>
        <w:t>##  [43] 0.1997935 0.2274582 0.2592239</w:t>
      </w:r>
      <w:r>
        <w:rPr>
          <w:rStyle w:val="VerbatimChar"/>
        </w:rPr>
        <w:t xml:space="preserve"> 0.2802037 0.3031284 0.3299429 0.3367617</w:t>
      </w:r>
      <w:r>
        <w:br/>
      </w:r>
      <w:r>
        <w:rPr>
          <w:rStyle w:val="VerbatimChar"/>
        </w:rPr>
        <w:t>##  [50] 0.3662879 0.3262469 0.3513529 0.3804923 0.3600569 0.3943330 0.4083301</w:t>
      </w:r>
      <w:r>
        <w:br/>
      </w:r>
      <w:r>
        <w:rPr>
          <w:rStyle w:val="VerbatimChar"/>
        </w:rPr>
        <w:t>##  [57] 0.4052707 0.3568331 0.3836353 0.4141415 0.4498262 0.2846277 0.3152150</w:t>
      </w:r>
      <w:r>
        <w:br/>
      </w:r>
      <w:r>
        <w:rPr>
          <w:rStyle w:val="VerbatimChar"/>
        </w:rPr>
        <w:t>##  [64] 0.2920044 0.3111106 0.2746370 0.2839722 0.310561</w:t>
      </w:r>
      <w:r>
        <w:rPr>
          <w:rStyle w:val="VerbatimChar"/>
        </w:rPr>
        <w:t>6 0.3010305 0.3266045</w:t>
      </w:r>
      <w:r>
        <w:br/>
      </w:r>
      <w:r>
        <w:rPr>
          <w:rStyle w:val="VerbatimChar"/>
        </w:rPr>
        <w:t>##  [71] 0.3440329 0.3242977 0.3514303 0.3808195 0.4123068 0.4152464 0.4258572</w:t>
      </w:r>
      <w:r>
        <w:br/>
      </w:r>
      <w:r>
        <w:rPr>
          <w:rStyle w:val="VerbatimChar"/>
        </w:rPr>
        <w:t>##  [78] 0.3463123 0.3760194 0.3869832 0.4172575 0.3888215 0.4049522 0.4271859</w:t>
      </w:r>
      <w:r>
        <w:br/>
      </w:r>
      <w:r>
        <w:rPr>
          <w:rStyle w:val="VerbatimChar"/>
        </w:rPr>
        <w:t>##  [85] 0.4504424 0.4378654 0.4266472 0.4468663 0.4414324 0.4709179 0.49852</w:t>
      </w:r>
      <w:r>
        <w:rPr>
          <w:rStyle w:val="VerbatimChar"/>
        </w:rPr>
        <w:t>24</w:t>
      </w:r>
      <w:r>
        <w:br/>
      </w:r>
      <w:r>
        <w:rPr>
          <w:rStyle w:val="VerbatimChar"/>
        </w:rPr>
        <w:t>##  [92] 0.5109369 0.5256059 0.5159122 0.4443017 0.4474901 0.4747258 0.3839566</w:t>
      </w:r>
      <w:r>
        <w:br/>
      </w:r>
      <w:r>
        <w:rPr>
          <w:rStyle w:val="VerbatimChar"/>
        </w:rPr>
        <w:lastRenderedPageBreak/>
        <w:t>##  [99] 0.3469387 0.3438840 0.3571655 0.3698975 0.3952581 0.4077615 0.4178025</w:t>
      </w:r>
      <w:r>
        <w:br/>
      </w:r>
      <w:r>
        <w:rPr>
          <w:rStyle w:val="VerbatimChar"/>
        </w:rPr>
        <w:t>## [106] 0.4302655 0.4564772 0.4684763 0.4728930 0.4867985 0.5076234 0.3344161</w:t>
      </w:r>
      <w:r>
        <w:br/>
      </w:r>
      <w:r>
        <w:rPr>
          <w:rStyle w:val="VerbatimChar"/>
        </w:rPr>
        <w:t>## [113] 0.35882</w:t>
      </w:r>
      <w:r>
        <w:rPr>
          <w:rStyle w:val="VerbatimChar"/>
        </w:rPr>
        <w:t>14 0.2854976 0.3008617 0.2785145 0.2904988 0.1866446 0.2042750</w:t>
      </w:r>
      <w:r>
        <w:br/>
      </w:r>
      <w:r>
        <w:rPr>
          <w:rStyle w:val="VerbatimChar"/>
        </w:rPr>
        <w:t>## [120] 0.2159708 0.2037159 0.2217452 0.2394409 0.2586381 0.2714962 0.2351722</w:t>
      </w:r>
      <w:r>
        <w:br/>
      </w:r>
      <w:r>
        <w:rPr>
          <w:rStyle w:val="VerbatimChar"/>
        </w:rPr>
        <w:t>## [127] 0.2028571 0.2156090 0.2337641 0.2278207 0.2445561 0.2436024 0.2532834</w:t>
      </w:r>
      <w:r>
        <w:br/>
      </w:r>
      <w:r>
        <w:rPr>
          <w:rStyle w:val="VerbatimChar"/>
        </w:rPr>
        <w:t>## [134] 0.2700678 0.2904124 0.2889</w:t>
      </w:r>
      <w:r>
        <w:rPr>
          <w:rStyle w:val="VerbatimChar"/>
        </w:rPr>
        <w:t>899 0.3083564 0.2653938 0.2709980 0.2460393</w:t>
      </w:r>
      <w:r>
        <w:br/>
      </w:r>
      <w:r>
        <w:rPr>
          <w:rStyle w:val="VerbatimChar"/>
        </w:rPr>
        <w:t>## [141] 0.2633544 0.2775652 0.2967588 0.2927641 0.3092860 0.3047361 0.3114799</w:t>
      </w:r>
      <w:r>
        <w:br/>
      </w:r>
      <w:r>
        <w:rPr>
          <w:rStyle w:val="VerbatimChar"/>
        </w:rPr>
        <w:t>## [148] 0.3285512 0.3216544 0.3286712 0.3403599 0.3527818</w:t>
      </w:r>
    </w:p>
    <w:p w14:paraId="6BE1898D" w14:textId="77777777" w:rsidR="004B5020" w:rsidRDefault="006C642A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5dyna)</w:t>
      </w:r>
    </w:p>
    <w:p w14:paraId="4666C90E" w14:textId="77777777" w:rsidR="004B5020" w:rsidRDefault="006C642A">
      <w:pPr>
        <w:pStyle w:val="SourceCode"/>
      </w:pPr>
      <w:r>
        <w:rPr>
          <w:rStyle w:val="VerbatimChar"/>
        </w:rPr>
        <w:t>##   consTS[-n]    incTS[-1]    incTS[-n] inflatTS[-1] inf</w:t>
      </w:r>
      <w:r>
        <w:rPr>
          <w:rStyle w:val="VerbatimChar"/>
        </w:rPr>
        <w:t xml:space="preserve">latTS[-n] </w:t>
      </w:r>
      <w:r>
        <w:br/>
      </w:r>
      <w:r>
        <w:rPr>
          <w:rStyle w:val="VerbatimChar"/>
        </w:rPr>
        <w:t>##    18.137266    12.433573    22.292466     7.552629     9.329719</w:t>
      </w:r>
    </w:p>
    <w:p w14:paraId="703BE80A" w14:textId="77777777" w:rsidR="004B5020" w:rsidRDefault="006C642A">
      <w:pPr>
        <w:pStyle w:val="FirstParagraph"/>
      </w:pPr>
      <w:r>
        <w:t xml:space="preserve">• By the Breusch-Godfrey test, the residuals are not correlated. The null hypothesis </w:t>
      </w:r>
      <w:r>
        <w:t>is accepted with 5% level of significance for all lags: By VIF, there is strong multicollinearity in the model as all of the VIF values of the explanatory variables are bigger than 10 because the model involves same variables with different lags.</w:t>
      </w:r>
    </w:p>
    <w:p w14:paraId="4541AC30" w14:textId="77777777" w:rsidR="004B5020" w:rsidRDefault="006C642A">
      <w:pPr>
        <w:pStyle w:val="BodyText"/>
      </w:pPr>
      <w:r>
        <w:t>=&gt; We con</w:t>
      </w:r>
      <w:r>
        <w:t>sider this model to be sufficient in explaining the consumption variable</w:t>
      </w:r>
    </w:p>
    <w:p w14:paraId="72C79EBF" w14:textId="77777777" w:rsidR="00E21A6D" w:rsidRPr="00E21A6D" w:rsidRDefault="00E21A6D" w:rsidP="00E21A6D">
      <w:pPr>
        <w:pStyle w:val="Compact"/>
        <w:rPr>
          <w:b/>
          <w:bCs/>
        </w:rPr>
      </w:pPr>
      <w:r w:rsidRPr="00E21A6D">
        <w:rPr>
          <w:b/>
          <w:bCs/>
        </w:rPr>
        <w:t xml:space="preserve">d) </w:t>
      </w:r>
      <w:r w:rsidR="006C642A" w:rsidRPr="00E21A6D">
        <w:rPr>
          <w:b/>
          <w:bCs/>
        </w:rPr>
        <w:t xml:space="preserve">Which of the previous models are sufficient in explaining the behavior of the response variable CONS? </w:t>
      </w:r>
    </w:p>
    <w:p w14:paraId="03777E4A" w14:textId="724F99AE" w:rsidR="004B5020" w:rsidRDefault="006C642A" w:rsidP="00E21A6D">
      <w:pPr>
        <w:pStyle w:val="Compact"/>
      </w:pPr>
      <w:r>
        <w:t>The dynamic regression model found in (c) is an efficient model for the relations</w:t>
      </w:r>
      <w:r>
        <w:t>hip between the response variable consumption and the explanatory variables income and inflation, as proven in (c)</w:t>
      </w:r>
    </w:p>
    <w:sectPr w:rsidR="004B50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51889" w14:textId="77777777" w:rsidR="006C642A" w:rsidRDefault="006C642A">
      <w:pPr>
        <w:spacing w:after="0"/>
      </w:pPr>
      <w:r>
        <w:separator/>
      </w:r>
    </w:p>
  </w:endnote>
  <w:endnote w:type="continuationSeparator" w:id="0">
    <w:p w14:paraId="750DC293" w14:textId="77777777" w:rsidR="006C642A" w:rsidRDefault="006C64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0A093" w14:textId="77777777" w:rsidR="006C642A" w:rsidRDefault="006C642A">
      <w:r>
        <w:separator/>
      </w:r>
    </w:p>
  </w:footnote>
  <w:footnote w:type="continuationSeparator" w:id="0">
    <w:p w14:paraId="2173D27A" w14:textId="77777777" w:rsidR="006C642A" w:rsidRDefault="006C64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647F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CCFB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722"/>
    <w:multiLevelType w:val="multilevel"/>
    <w:tmpl w:val="D9AA0978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00A99723"/>
    <w:multiLevelType w:val="multilevel"/>
    <w:tmpl w:val="E00A92AA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4"/>
    <w:multiLevelType w:val="multilevel"/>
    <w:tmpl w:val="0C267388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020"/>
    <w:rsid w:val="004B5020"/>
    <w:rsid w:val="006C642A"/>
    <w:rsid w:val="006F2EFB"/>
    <w:rsid w:val="00AE2BDD"/>
    <w:rsid w:val="00E2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19FAD"/>
  <w15:docId w15:val="{7A94F1AB-ACDF-4A23-82F7-18B3A1426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431</Words>
  <Characters>1386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on and Time Series Computer Exercise Week 5</vt:lpstr>
    </vt:vector>
  </TitlesOfParts>
  <Company/>
  <LinksUpToDate>false</LinksUpToDate>
  <CharactersWithSpaces>1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nd Time Series Computer Exercise Week 5</dc:title>
  <dc:creator>Name: Nguyen Xuan Binh Student ID: 887799</dc:creator>
  <cp:keywords/>
  <cp:lastModifiedBy>Spring Nuance</cp:lastModifiedBy>
  <cp:revision>2</cp:revision>
  <dcterms:created xsi:type="dcterms:W3CDTF">2021-12-03T17:22:00Z</dcterms:created>
  <dcterms:modified xsi:type="dcterms:W3CDTF">2021-12-03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2/2021</vt:lpwstr>
  </property>
  <property fmtid="{D5CDD505-2E9C-101B-9397-08002B2CF9AE}" pid="3" name="output">
    <vt:lpwstr/>
  </property>
</Properties>
</file>